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55B7" w:rsidRPr="00B255B7" w:rsidRDefault="00B255B7" w:rsidP="00136531">
      <w:pPr>
        <w:tabs>
          <w:tab w:val="left" w:pos="7920"/>
          <w:tab w:val="right" w:pos="9821"/>
        </w:tabs>
        <w:outlineLvl w:val="0"/>
        <w:rPr>
          <w:b/>
          <w:bCs/>
          <w:sz w:val="24"/>
          <w:szCs w:val="24"/>
        </w:rPr>
      </w:pPr>
      <w:bookmarkStart w:id="0" w:name="_GoBack"/>
      <w:bookmarkEnd w:id="0"/>
      <w:del w:id="1" w:author="Miles, Janice" w:date="2021-03-05T17:21:00Z">
        <w:r w:rsidRPr="00B255B7" w:rsidDel="00B255B7">
          <w:rPr>
            <w:b/>
            <w:bCs/>
            <w:sz w:val="24"/>
            <w:szCs w:val="24"/>
          </w:rPr>
          <w:delText>DEPARTMENTAL PROCESS</w:delText>
        </w:r>
      </w:del>
      <w:ins w:id="2" w:author="Miles, Janice" w:date="2021-03-05T17:21:00Z">
        <w:r>
          <w:rPr>
            <w:b/>
            <w:bCs/>
            <w:sz w:val="24"/>
            <w:szCs w:val="24"/>
          </w:rPr>
          <w:t xml:space="preserve">FEDERAL COST RECOVERY - </w:t>
        </w:r>
      </w:ins>
      <w:r w:rsidR="00136531">
        <w:rPr>
          <w:b/>
          <w:bCs/>
          <w:sz w:val="24"/>
          <w:szCs w:val="24"/>
        </w:rPr>
        <w:tab/>
      </w:r>
      <w:del w:id="3" w:author="Miles, Janice" w:date="2021-03-05T17:21:00Z">
        <w:r w:rsidR="00136531" w:rsidRPr="00B255B7" w:rsidDel="00B255B7">
          <w:rPr>
            <w:b/>
            <w:bCs/>
            <w:sz w:val="24"/>
            <w:szCs w:val="24"/>
          </w:rPr>
          <w:delText>8755.1</w:delText>
        </w:r>
      </w:del>
      <w:ins w:id="4" w:author="Miles, Janice" w:date="2021-03-05T17:21:00Z">
        <w:r w:rsidR="00136531">
          <w:rPr>
            <w:b/>
            <w:bCs/>
            <w:sz w:val="24"/>
            <w:szCs w:val="24"/>
          </w:rPr>
          <w:t>9216</w:t>
        </w:r>
      </w:ins>
      <w:r w:rsidR="00136531">
        <w:rPr>
          <w:b/>
          <w:bCs/>
          <w:sz w:val="24"/>
          <w:szCs w:val="24"/>
        </w:rPr>
        <w:t xml:space="preserve"> </w:t>
      </w:r>
      <w:ins w:id="5" w:author="Miles, Janice" w:date="2021-03-05T17:21:00Z">
        <w:r>
          <w:rPr>
            <w:b/>
            <w:bCs/>
            <w:sz w:val="24"/>
            <w:szCs w:val="24"/>
          </w:rPr>
          <w:t>INTRODUCTION</w:t>
        </w:r>
      </w:ins>
      <w:r w:rsidRPr="00B255B7">
        <w:rPr>
          <w:b/>
          <w:bCs/>
          <w:sz w:val="24"/>
          <w:szCs w:val="24"/>
        </w:rPr>
        <w:tab/>
      </w:r>
    </w:p>
    <w:p w:rsidR="00B255B7" w:rsidRPr="00B255B7" w:rsidRDefault="00B255B7" w:rsidP="00B255B7">
      <w:pPr>
        <w:rPr>
          <w:sz w:val="24"/>
          <w:szCs w:val="24"/>
        </w:rPr>
      </w:pPr>
      <w:r w:rsidRPr="00B255B7">
        <w:rPr>
          <w:sz w:val="24"/>
          <w:szCs w:val="24"/>
        </w:rPr>
        <w:t xml:space="preserve">(Revised </w:t>
      </w:r>
      <w:del w:id="6" w:author="Miles, Janice" w:date="2021-03-05T17:21:00Z">
        <w:r w:rsidRPr="00B255B7" w:rsidDel="00B255B7">
          <w:rPr>
            <w:sz w:val="24"/>
            <w:szCs w:val="24"/>
          </w:rPr>
          <w:delText>2/2015</w:delText>
        </w:r>
      </w:del>
      <w:ins w:id="7" w:author="Miles, Janice" w:date="2021-03-05T17:21:00Z">
        <w:r>
          <w:rPr>
            <w:sz w:val="24"/>
            <w:szCs w:val="24"/>
          </w:rPr>
          <w:t>and renumbered from 8755.1 xx/2021</w:t>
        </w:r>
      </w:ins>
      <w:r w:rsidRPr="00B255B7">
        <w:rPr>
          <w:sz w:val="24"/>
          <w:szCs w:val="24"/>
        </w:rPr>
        <w:t>)</w:t>
      </w:r>
    </w:p>
    <w:p w:rsidR="00B255B7" w:rsidRPr="00B255B7" w:rsidRDefault="00B255B7" w:rsidP="00B255B7">
      <w:pPr>
        <w:rPr>
          <w:sz w:val="24"/>
          <w:szCs w:val="24"/>
        </w:rPr>
      </w:pPr>
    </w:p>
    <w:p w:rsidR="00B255B7" w:rsidRPr="00B255B7" w:rsidRDefault="00B255B7" w:rsidP="00B255B7">
      <w:r w:rsidRPr="00B255B7">
        <w:t xml:space="preserve">Each </w:t>
      </w:r>
      <w:ins w:id="8" w:author="Miles, Janice" w:date="2021-03-05T17:21:00Z">
        <w:r>
          <w:t>agency/</w:t>
        </w:r>
      </w:ins>
      <w:r w:rsidRPr="00B255B7">
        <w:t xml:space="preserve">department receiving federal funds </w:t>
      </w:r>
      <w:del w:id="9" w:author="Miles, Janice" w:date="2021-04-16T13:49:00Z">
        <w:r w:rsidRPr="00B255B7" w:rsidDel="0020513A">
          <w:delText>has the responsibility to</w:delText>
        </w:r>
      </w:del>
      <w:ins w:id="10" w:author="Miles, Janice" w:date="2021-04-16T13:49:00Z">
        <w:r w:rsidR="0020513A">
          <w:t>must do the following</w:t>
        </w:r>
      </w:ins>
      <w:r w:rsidRPr="00B255B7">
        <w:t>:</w:t>
      </w:r>
    </w:p>
    <w:p w:rsidR="00B255B7" w:rsidRPr="00B255B7" w:rsidRDefault="00B255B7" w:rsidP="00B255B7">
      <w:pPr>
        <w:rPr>
          <w:szCs w:val="24"/>
        </w:rPr>
      </w:pPr>
    </w:p>
    <w:p w:rsidR="00B255B7" w:rsidRPr="00B255B7" w:rsidRDefault="00B255B7" w:rsidP="00B255B7">
      <w:pPr>
        <w:numPr>
          <w:ilvl w:val="0"/>
          <w:numId w:val="24"/>
        </w:numPr>
        <w:tabs>
          <w:tab w:val="left" w:pos="820"/>
        </w:tabs>
        <w:ind w:left="359" w:hanging="359"/>
      </w:pPr>
      <w:r w:rsidRPr="00B255B7">
        <w:t xml:space="preserve">File an Indirect Cost Rate Proposal (ICRP), </w:t>
      </w:r>
      <w:ins w:id="11" w:author="Miles, Janice" w:date="2021-03-05T17:21:00Z">
        <w:r>
          <w:t xml:space="preserve">and/or </w:t>
        </w:r>
      </w:ins>
      <w:r w:rsidRPr="00B255B7">
        <w:t xml:space="preserve">Cost Allocation Plan (CAP) </w:t>
      </w:r>
      <w:del w:id="12" w:author="Miles, Janice" w:date="2021-03-05T17:22:00Z">
        <w:r w:rsidRPr="00B255B7" w:rsidDel="00B255B7">
          <w:delText>and/</w:delText>
        </w:r>
      </w:del>
      <w:r w:rsidRPr="00B255B7">
        <w:t xml:space="preserve">or Public Assistance Cost Allocation Plan (PACAP) with the federal government. First, send the ICRP, and/or CAP, or PACAP to </w:t>
      </w:r>
      <w:ins w:id="13" w:author="Miles, Janice" w:date="2021-03-05T17:22:00Z">
        <w:r>
          <w:t>Department of Finance (</w:t>
        </w:r>
      </w:ins>
      <w:r w:rsidRPr="00B255B7">
        <w:t>Finance</w:t>
      </w:r>
      <w:ins w:id="14" w:author="Miles, Janice" w:date="2021-03-05T17:22:00Z">
        <w:r>
          <w:t>)</w:t>
        </w:r>
      </w:ins>
      <w:r w:rsidRPr="00B255B7">
        <w:t>,</w:t>
      </w:r>
      <w:ins w:id="15" w:author="Miles, Janice" w:date="2021-03-05T17:22:00Z">
        <w:r>
          <w:t xml:space="preserve"> Fiscal Systems and Consulting Unit</w:t>
        </w:r>
      </w:ins>
      <w:r w:rsidRPr="00B255B7">
        <w:rPr>
          <w:color w:val="0000FF"/>
        </w:rPr>
        <w:t xml:space="preserve"> </w:t>
      </w:r>
      <w:ins w:id="16" w:author="Miles, Janice" w:date="2021-03-05T17:22:00Z">
        <w:r>
          <w:rPr>
            <w:color w:val="0000FF"/>
          </w:rPr>
          <w:t>(</w:t>
        </w:r>
      </w:ins>
      <w:hyperlink r:id="rId8">
        <w:r w:rsidRPr="00B255B7">
          <w:rPr>
            <w:color w:val="0000FF"/>
            <w:u w:val="single" w:color="0000FF"/>
          </w:rPr>
          <w:t>FSCU</w:t>
        </w:r>
      </w:hyperlink>
      <w:ins w:id="17" w:author="Miles, Janice" w:date="2021-03-05T17:23:00Z">
        <w:r>
          <w:rPr>
            <w:color w:val="0000FF"/>
            <w:u w:val="single" w:color="0000FF"/>
          </w:rPr>
          <w:t>)</w:t>
        </w:r>
      </w:ins>
      <w:r w:rsidRPr="00B255B7">
        <w:t xml:space="preserve">, for review and approval. SAM Section </w:t>
      </w:r>
      <w:del w:id="18" w:author="Miles, Janice" w:date="2021-03-05T17:23:00Z">
        <w:r w:rsidRPr="00B255B7" w:rsidDel="00B255B7">
          <w:delText>8755.2</w:delText>
        </w:r>
      </w:del>
      <w:ins w:id="19" w:author="Miles, Janice" w:date="2021-03-05T17:23:00Z">
        <w:r>
          <w:t>9216.2</w:t>
        </w:r>
      </w:ins>
      <w:r w:rsidRPr="00B255B7">
        <w:t xml:space="preserve"> discusses ICRPs in</w:t>
      </w:r>
      <w:r w:rsidRPr="00B255B7">
        <w:rPr>
          <w:spacing w:val="-2"/>
        </w:rPr>
        <w:t xml:space="preserve"> </w:t>
      </w:r>
      <w:r w:rsidRPr="00B255B7">
        <w:t>detail.</w:t>
      </w:r>
    </w:p>
    <w:p w:rsidR="00B255B7" w:rsidRPr="00B255B7" w:rsidRDefault="00B255B7" w:rsidP="00B255B7">
      <w:pPr>
        <w:rPr>
          <w:sz w:val="21"/>
          <w:szCs w:val="24"/>
        </w:rPr>
      </w:pPr>
    </w:p>
    <w:p w:rsidR="00B255B7" w:rsidRPr="00B255B7" w:rsidRDefault="00B255B7" w:rsidP="00B255B7">
      <w:pPr>
        <w:numPr>
          <w:ilvl w:val="0"/>
          <w:numId w:val="24"/>
        </w:numPr>
        <w:tabs>
          <w:tab w:val="left" w:pos="820"/>
        </w:tabs>
        <w:ind w:left="359" w:hanging="359"/>
      </w:pPr>
      <w:r w:rsidRPr="00B255B7">
        <w:t>Recover full costs (including</w:t>
      </w:r>
      <w:ins w:id="20" w:author="Miles, Janice" w:date="2021-04-16T13:49:00Z">
        <w:r w:rsidR="0020513A">
          <w:t xml:space="preserve"> Statewide Cost Allocation Plan</w:t>
        </w:r>
      </w:ins>
      <w:r w:rsidRPr="00B255B7">
        <w:rPr>
          <w:color w:val="0000FF"/>
        </w:rPr>
        <w:t xml:space="preserve"> </w:t>
      </w:r>
      <w:ins w:id="21" w:author="Miles, Janice" w:date="2021-04-16T13:49:00Z">
        <w:r w:rsidR="0020513A">
          <w:rPr>
            <w:color w:val="0000FF"/>
          </w:rPr>
          <w:t>(</w:t>
        </w:r>
      </w:ins>
      <w:r w:rsidR="00866C08">
        <w:fldChar w:fldCharType="begin"/>
      </w:r>
      <w:r w:rsidR="00866C08">
        <w:instrText xml:space="preserve"> HYPERLINK "http://www.dof.ca.gov/accounting/fscu/pro_rata-swcap/" \h </w:instrText>
      </w:r>
      <w:r w:rsidR="00866C08">
        <w:fldChar w:fldCharType="separate"/>
      </w:r>
      <w:r w:rsidRPr="00B255B7">
        <w:rPr>
          <w:color w:val="0000FF"/>
          <w:u w:val="single" w:color="0000FF"/>
        </w:rPr>
        <w:t>SWCAP</w:t>
      </w:r>
      <w:ins w:id="22" w:author="Miles, Janice" w:date="2021-04-16T13:49:00Z">
        <w:r w:rsidR="0020513A">
          <w:rPr>
            <w:color w:val="0000FF"/>
            <w:u w:val="single" w:color="0000FF"/>
          </w:rPr>
          <w:t>)</w:t>
        </w:r>
      </w:ins>
      <w:r w:rsidRPr="00B255B7">
        <w:rPr>
          <w:color w:val="0000FF"/>
          <w:spacing w:val="-3"/>
        </w:rPr>
        <w:t xml:space="preserve"> </w:t>
      </w:r>
      <w:r w:rsidR="00866C08">
        <w:rPr>
          <w:color w:val="0000FF"/>
          <w:spacing w:val="-3"/>
        </w:rPr>
        <w:fldChar w:fldCharType="end"/>
      </w:r>
      <w:r w:rsidRPr="00B255B7">
        <w:t>recoveries).</w:t>
      </w:r>
    </w:p>
    <w:p w:rsidR="00B255B7" w:rsidRPr="00B255B7" w:rsidRDefault="00B255B7" w:rsidP="00B255B7">
      <w:pPr>
        <w:ind w:left="432"/>
        <w:rPr>
          <w:sz w:val="13"/>
          <w:szCs w:val="24"/>
        </w:rPr>
      </w:pPr>
    </w:p>
    <w:p w:rsidR="00B255B7" w:rsidRPr="00B255B7" w:rsidRDefault="00B255B7" w:rsidP="00B255B7">
      <w:pPr>
        <w:numPr>
          <w:ilvl w:val="0"/>
          <w:numId w:val="24"/>
        </w:numPr>
        <w:tabs>
          <w:tab w:val="left" w:pos="820"/>
        </w:tabs>
        <w:ind w:left="359" w:hanging="359"/>
      </w:pPr>
      <w:r w:rsidRPr="00B255B7">
        <w:t>Transfer SWCAP recoveries to the General Fund within 30 days after the end of each quarter.</w:t>
      </w: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p w:rsidR="00B255B7" w:rsidRDefault="00B255B7" w:rsidP="00B255B7">
      <w:pPr>
        <w:rPr>
          <w:sz w:val="24"/>
          <w:szCs w:val="24"/>
        </w:rPr>
      </w:pPr>
    </w:p>
    <w:sectPr w:rsidR="00B255B7" w:rsidSect="00B84B93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E8" w:rsidRDefault="00EC4DE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23" w:author="Miles, Janice" w:date="2021-03-05T15:38:00Z">
      <w:r w:rsidDel="008067D5">
        <w:rPr>
          <w:sz w:val="24"/>
        </w:rPr>
        <w:delText>ALLOCATION OF COSTS</w:delText>
      </w:r>
    </w:del>
    <w:ins w:id="24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C4DE8"/>
    <w:rsid w:val="00ED04D0"/>
    <w:rsid w:val="00ED3725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5E61564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f.ca.gov/accounting/fsc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FF23E-7ED9-4E44-9B99-C9EA9AD2D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20:10:00Z</dcterms:created>
  <dcterms:modified xsi:type="dcterms:W3CDTF">2022-01-28T20:10:00Z</dcterms:modified>
</cp:coreProperties>
</file>